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AE196DF" w14:textId="274F7911" w:rsidR="00994A3D" w:rsidRPr="002B4A57" w:rsidRDefault="00994A3D" w:rsidP="002B4A5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="009A34B2" w:rsidRPr="009A34B2">
        <w:rPr>
          <w:rFonts w:cs="Times New Roman"/>
          <w:b/>
          <w:szCs w:val="24"/>
        </w:rPr>
        <w:t xml:space="preserve">table </w:t>
      </w:r>
      <w:r w:rsidR="008372A5">
        <w:rPr>
          <w:rFonts w:cs="Times New Roman"/>
          <w:b/>
          <w:szCs w:val="24"/>
        </w:rPr>
        <w:t>2</w:t>
      </w:r>
      <w:r w:rsidR="009A34B2" w:rsidRPr="009A34B2">
        <w:rPr>
          <w:rFonts w:cs="Times New Roman"/>
          <w:b/>
          <w:szCs w:val="24"/>
        </w:rPr>
        <w:t xml:space="preserve">. </w:t>
      </w:r>
      <w:r w:rsidR="008372A5" w:rsidRPr="008372A5">
        <w:rPr>
          <w:rFonts w:cs="Times New Roman"/>
          <w:szCs w:val="24"/>
        </w:rPr>
        <w:t xml:space="preserve">Phenotypic data of 119 germplasm accessions of </w:t>
      </w:r>
      <w:r w:rsidR="008372A5" w:rsidRPr="008372A5">
        <w:rPr>
          <w:rFonts w:cs="Times New Roman"/>
          <w:i/>
          <w:szCs w:val="24"/>
        </w:rPr>
        <w:t xml:space="preserve">M. </w:t>
      </w:r>
      <w:proofErr w:type="spellStart"/>
      <w:r w:rsidR="008372A5" w:rsidRPr="008372A5">
        <w:rPr>
          <w:rFonts w:cs="Times New Roman"/>
          <w:i/>
          <w:szCs w:val="24"/>
        </w:rPr>
        <w:t>maximus</w:t>
      </w:r>
      <w:proofErr w:type="spellEnd"/>
      <w:r w:rsidR="008372A5" w:rsidRPr="008372A5">
        <w:rPr>
          <w:rFonts w:cs="Times New Roman"/>
          <w:szCs w:val="24"/>
        </w:rPr>
        <w:t xml:space="preserve"> for different agronomic and environmental traits. NR: nitrification rates, CP: crude protein, IVDMD: </w:t>
      </w:r>
      <w:r w:rsidR="008372A5" w:rsidRPr="008372A5">
        <w:rPr>
          <w:rFonts w:cs="Times New Roman"/>
          <w:i/>
          <w:szCs w:val="24"/>
        </w:rPr>
        <w:t>in vitro</w:t>
      </w:r>
      <w:r w:rsidR="008372A5" w:rsidRPr="008372A5">
        <w:rPr>
          <w:rFonts w:cs="Times New Roman"/>
          <w:szCs w:val="24"/>
        </w:rPr>
        <w:t xml:space="preserve"> dry matter digestibility, ADF: acid detergen</w:t>
      </w:r>
      <w:r w:rsidR="003F7E76">
        <w:rPr>
          <w:rFonts w:cs="Times New Roman"/>
          <w:szCs w:val="24"/>
        </w:rPr>
        <w:t>t</w:t>
      </w:r>
      <w:r w:rsidR="008372A5" w:rsidRPr="008372A5">
        <w:rPr>
          <w:rFonts w:cs="Times New Roman"/>
          <w:szCs w:val="24"/>
        </w:rPr>
        <w:t xml:space="preserve"> fiber, ND</w:t>
      </w:r>
      <w:bookmarkStart w:id="0" w:name="_GoBack"/>
      <w:bookmarkEnd w:id="0"/>
      <w:r w:rsidR="008372A5" w:rsidRPr="008372A5">
        <w:rPr>
          <w:rFonts w:cs="Times New Roman"/>
          <w:szCs w:val="24"/>
        </w:rPr>
        <w:t>F: neutral detergent fiber.</w:t>
      </w:r>
    </w:p>
    <w:tbl>
      <w:tblPr>
        <w:tblW w:w="9810" w:type="dxa"/>
        <w:jc w:val="center"/>
        <w:tblLook w:val="04A0" w:firstRow="1" w:lastRow="0" w:firstColumn="1" w:lastColumn="0" w:noHBand="0" w:noVBand="1"/>
      </w:tblPr>
      <w:tblGrid>
        <w:gridCol w:w="1296"/>
        <w:gridCol w:w="910"/>
        <w:gridCol w:w="1068"/>
        <w:gridCol w:w="2262"/>
        <w:gridCol w:w="1350"/>
        <w:gridCol w:w="630"/>
        <w:gridCol w:w="1030"/>
        <w:gridCol w:w="810"/>
        <w:gridCol w:w="900"/>
      </w:tblGrid>
      <w:tr w:rsidR="008372A5" w:rsidRPr="00855964" w14:paraId="64E07134" w14:textId="77777777" w:rsidTr="00BE724F">
        <w:trPr>
          <w:trHeight w:val="1040"/>
          <w:jc w:val="center"/>
        </w:trPr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B0C5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Accession number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6626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Cluster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97F6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Shoot biomass (g </w:t>
            </w:r>
            <w:r w:rsidRPr="00855964">
              <w:rPr>
                <w:rFonts w:ascii="Calibri" w:hAnsi="Calibri" w:cs="Calibri"/>
                <w:color w:val="000000"/>
                <w:szCs w:val="24"/>
              </w:rPr>
              <w:t>· pot</w:t>
            </w:r>
            <w:r w:rsidRPr="00855964">
              <w:rPr>
                <w:rFonts w:ascii="Calibri" w:hAnsi="Calibri" w:cs="Calibri"/>
                <w:color w:val="000000"/>
                <w:szCs w:val="24"/>
                <w:vertAlign w:val="superscript"/>
              </w:rPr>
              <w:t>-1</w:t>
            </w:r>
            <w:r w:rsidRPr="00855964">
              <w:rPr>
                <w:rFonts w:ascii="Calibri" w:hAnsi="Calibri" w:cs="Calibri"/>
                <w:color w:val="000000"/>
                <w:szCs w:val="24"/>
              </w:rPr>
              <w:t>)</w:t>
            </w:r>
          </w:p>
        </w:tc>
        <w:tc>
          <w:tcPr>
            <w:tcW w:w="2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8790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NR </w:t>
            </w:r>
          </w:p>
          <w:p w14:paraId="535855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(mg NO</w:t>
            </w:r>
            <w:r w:rsidRPr="00855964">
              <w:rPr>
                <w:color w:val="000000"/>
                <w:szCs w:val="24"/>
                <w:vertAlign w:val="subscript"/>
              </w:rPr>
              <w:t>3</w:t>
            </w:r>
            <w:r w:rsidRPr="00855964">
              <w:rPr>
                <w:color w:val="000000"/>
                <w:szCs w:val="24"/>
                <w:vertAlign w:val="superscript"/>
              </w:rPr>
              <w:t>-</w:t>
            </w:r>
            <w:r w:rsidRPr="00855964">
              <w:rPr>
                <w:color w:val="000000"/>
                <w:szCs w:val="24"/>
              </w:rPr>
              <w:t>-N · kg of soil</w:t>
            </w:r>
            <w:r w:rsidRPr="00855964">
              <w:rPr>
                <w:color w:val="000000"/>
                <w:szCs w:val="24"/>
                <w:vertAlign w:val="superscript"/>
              </w:rPr>
              <w:t>-1</w:t>
            </w:r>
            <w:r w:rsidRPr="00855964">
              <w:rPr>
                <w:color w:val="000000"/>
                <w:szCs w:val="24"/>
              </w:rPr>
              <w:t xml:space="preserve"> · day</w:t>
            </w:r>
            <w:r w:rsidRPr="00855964">
              <w:rPr>
                <w:color w:val="000000"/>
                <w:szCs w:val="24"/>
                <w:vertAlign w:val="superscript"/>
              </w:rPr>
              <w:t>-1</w:t>
            </w:r>
            <w:r w:rsidRPr="00855964">
              <w:rPr>
                <w:color w:val="000000"/>
                <w:szCs w:val="24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29D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N Uptake (mg N · pot</w:t>
            </w:r>
            <w:r w:rsidRPr="00855964">
              <w:rPr>
                <w:color w:val="000000"/>
                <w:szCs w:val="24"/>
                <w:vertAlign w:val="superscript"/>
              </w:rPr>
              <w:t>-1</w:t>
            </w:r>
            <w:r w:rsidRPr="00855964">
              <w:rPr>
                <w:color w:val="000000"/>
                <w:szCs w:val="24"/>
              </w:rPr>
              <w:t>)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4F6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CP </w:t>
            </w:r>
          </w:p>
          <w:p w14:paraId="00A96EF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30B9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IVDMD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178F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ADF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AE64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NDF (%)</w:t>
            </w:r>
          </w:p>
        </w:tc>
      </w:tr>
      <w:tr w:rsidR="008372A5" w:rsidRPr="00855964" w14:paraId="407FDD9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3C23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0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E882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A27A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B8D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3BA8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4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8528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757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F11D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BCE8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</w:tr>
      <w:tr w:rsidR="008372A5" w:rsidRPr="00855964" w14:paraId="36C7B451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2EE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7962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922C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7EB6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DE63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1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4CC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A11E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CA7C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8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2CC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8.7</w:t>
            </w:r>
          </w:p>
        </w:tc>
      </w:tr>
      <w:tr w:rsidR="008372A5" w:rsidRPr="00855964" w14:paraId="70716FB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D56D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5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9B15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5A07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9B5B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E230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8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17CD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EDC4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68FE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A61A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3</w:t>
            </w:r>
          </w:p>
        </w:tc>
      </w:tr>
      <w:tr w:rsidR="008372A5" w:rsidRPr="00855964" w14:paraId="174FA570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7280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2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774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CED7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E018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CC30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7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1AA9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B648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BCBD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786E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4</w:t>
            </w:r>
          </w:p>
        </w:tc>
      </w:tr>
      <w:tr w:rsidR="008372A5" w:rsidRPr="00855964" w14:paraId="13E95FE0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A78C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8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841E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61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CBCD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5BA2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45F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C294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8CAE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FE8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6</w:t>
            </w:r>
          </w:p>
        </w:tc>
      </w:tr>
      <w:tr w:rsidR="008372A5" w:rsidRPr="00855964" w14:paraId="57F8E140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FD30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6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F14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60AD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A00F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2F18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7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9532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83AC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42AA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434C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9</w:t>
            </w:r>
          </w:p>
        </w:tc>
      </w:tr>
      <w:tr w:rsidR="008372A5" w:rsidRPr="00855964" w14:paraId="66D16205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627E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0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464C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A63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0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5304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AB50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81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F396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96A2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91B5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A26D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5</w:t>
            </w:r>
          </w:p>
        </w:tc>
      </w:tr>
      <w:tr w:rsidR="008372A5" w:rsidRPr="00855964" w14:paraId="16C84DA1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A38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0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61E1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C8B5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9F9D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2B5A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2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E930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ADCC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41CA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BF73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7</w:t>
            </w:r>
          </w:p>
        </w:tc>
      </w:tr>
      <w:tr w:rsidR="008372A5" w:rsidRPr="00855964" w14:paraId="1AAC002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6E00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9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C108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3E60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CC7E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B51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5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57BE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F7A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F41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E10E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6</w:t>
            </w:r>
          </w:p>
        </w:tc>
      </w:tr>
      <w:tr w:rsidR="008372A5" w:rsidRPr="00855964" w14:paraId="03CF8387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ED0E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4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0131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A356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F592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D0C5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FE6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34A1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DB1E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E3C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</w:tr>
      <w:tr w:rsidR="008372A5" w:rsidRPr="00855964" w14:paraId="693A6BF6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5723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7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A725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1DB8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EEAE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5C6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1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CCF4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87A6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BE62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95D3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2</w:t>
            </w:r>
          </w:p>
        </w:tc>
      </w:tr>
      <w:tr w:rsidR="008372A5" w:rsidRPr="00855964" w14:paraId="7180D350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99C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3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53A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A783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3A7F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030A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1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698A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A5A4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5AD4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48C8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7</w:t>
            </w:r>
          </w:p>
        </w:tc>
      </w:tr>
      <w:tr w:rsidR="008372A5" w:rsidRPr="00855964" w14:paraId="7B27FB0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798F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9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389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E44D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4222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027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2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3D14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0D2E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8E68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FA7E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9.5</w:t>
            </w:r>
          </w:p>
        </w:tc>
      </w:tr>
      <w:tr w:rsidR="008372A5" w:rsidRPr="00855964" w14:paraId="71604CF6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59C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4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572D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2C8F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3998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65B1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8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42E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108B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90C9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391E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9</w:t>
            </w:r>
          </w:p>
        </w:tc>
      </w:tr>
      <w:tr w:rsidR="008372A5" w:rsidRPr="00855964" w14:paraId="55DDAD7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56CA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73E0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3852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9327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1E9A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3.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C9CA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1AFE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6A5A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D31D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8</w:t>
            </w:r>
          </w:p>
        </w:tc>
      </w:tr>
      <w:tr w:rsidR="008372A5" w:rsidRPr="00855964" w14:paraId="039B71A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5910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8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922E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4A6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BC0E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56C2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3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34AE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DF40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7CF0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DACD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3</w:t>
            </w:r>
          </w:p>
        </w:tc>
      </w:tr>
      <w:tr w:rsidR="008372A5" w:rsidRPr="00855964" w14:paraId="0C58CCB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4793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3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C54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A701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B992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FEC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33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00B1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5915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6CF9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8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5B04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1</w:t>
            </w:r>
          </w:p>
        </w:tc>
      </w:tr>
      <w:tr w:rsidR="008372A5" w:rsidRPr="00855964" w14:paraId="14B13D14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26D6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3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C225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D811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D953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2144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FE11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A591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84C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6A41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0</w:t>
            </w:r>
          </w:p>
        </w:tc>
      </w:tr>
      <w:tr w:rsidR="008372A5" w:rsidRPr="00855964" w14:paraId="7D8D2BCF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0E9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1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BC1E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A771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75B5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8C67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3A31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4A8F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2A5B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CD1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</w:tr>
      <w:tr w:rsidR="008372A5" w:rsidRPr="00855964" w14:paraId="63C23334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69A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9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F86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5690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B126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EB41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0B88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477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C1C6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A080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3</w:t>
            </w:r>
          </w:p>
        </w:tc>
      </w:tr>
      <w:tr w:rsidR="008372A5" w:rsidRPr="00855964" w14:paraId="21D7DA57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3431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4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24E4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0FF9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9ED8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BA7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6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44FF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792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404F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8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F673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0</w:t>
            </w:r>
          </w:p>
        </w:tc>
      </w:tr>
      <w:tr w:rsidR="008372A5" w:rsidRPr="00855964" w14:paraId="341A175D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FECE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2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06E0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AC69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2190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5F60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8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C735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284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BB1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5444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7</w:t>
            </w:r>
          </w:p>
        </w:tc>
      </w:tr>
      <w:tr w:rsidR="008372A5" w:rsidRPr="00855964" w14:paraId="683D691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F19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7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F53D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0517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634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B2F2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4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BDAA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F43E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DDB7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8AA6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8</w:t>
            </w:r>
          </w:p>
        </w:tc>
      </w:tr>
      <w:tr w:rsidR="008372A5" w:rsidRPr="00855964" w14:paraId="786A163D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64C9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0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4E22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76F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2D34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035F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5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22EA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476C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EE19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1BB4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0</w:t>
            </w:r>
          </w:p>
        </w:tc>
      </w:tr>
      <w:tr w:rsidR="008372A5" w:rsidRPr="00855964" w14:paraId="2DEAE87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409C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6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45F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064A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136F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5E69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3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CE2E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8EDD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82C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7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12F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4</w:t>
            </w:r>
          </w:p>
        </w:tc>
      </w:tr>
      <w:tr w:rsidR="008372A5" w:rsidRPr="00855964" w14:paraId="14F74D9F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5748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9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326B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140F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692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A923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1.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29C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51F5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0619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8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BAF0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3</w:t>
            </w:r>
          </w:p>
        </w:tc>
      </w:tr>
      <w:tr w:rsidR="008372A5" w:rsidRPr="00855964" w14:paraId="2C4D3E64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977F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5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BD41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590E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4365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4CA2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3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CC06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E98D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982D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E123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7</w:t>
            </w:r>
          </w:p>
        </w:tc>
      </w:tr>
      <w:tr w:rsidR="008372A5" w:rsidRPr="00855964" w14:paraId="1BC84BF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F529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0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BFD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FB7A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867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82B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2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C68D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C48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3F5D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A2D4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4</w:t>
            </w:r>
          </w:p>
        </w:tc>
      </w:tr>
      <w:tr w:rsidR="008372A5" w:rsidRPr="00855964" w14:paraId="47B03DD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4BF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B6CD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B9A5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E0AA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C525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9.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0602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56BA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F6A9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9E26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0</w:t>
            </w:r>
          </w:p>
        </w:tc>
      </w:tr>
      <w:tr w:rsidR="008372A5" w:rsidRPr="00855964" w14:paraId="48D0EF2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0936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5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3D72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182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9580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2B5F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3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CCCF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08EC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1463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FD6D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1</w:t>
            </w:r>
          </w:p>
        </w:tc>
      </w:tr>
      <w:tr w:rsidR="008372A5" w:rsidRPr="00855964" w14:paraId="044AEF6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3CC9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6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B93E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57B0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D964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B20B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.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327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538B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C9DE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2FC0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4</w:t>
            </w:r>
          </w:p>
        </w:tc>
      </w:tr>
      <w:tr w:rsidR="008372A5" w:rsidRPr="00855964" w14:paraId="0ABC7C4D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F4D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8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6ACF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65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38DB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FF94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2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AC5D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40FD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14D7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52F8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9</w:t>
            </w:r>
          </w:p>
        </w:tc>
      </w:tr>
      <w:tr w:rsidR="008372A5" w:rsidRPr="00855964" w14:paraId="1716F2AA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942E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6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97DB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822C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A211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3C36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7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FBD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B2E6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03AE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071B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9</w:t>
            </w:r>
          </w:p>
        </w:tc>
      </w:tr>
      <w:tr w:rsidR="008372A5" w:rsidRPr="00855964" w14:paraId="0A8EDB7F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8294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2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4EB4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3C6A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810A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32A9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2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6840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F26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A43A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2C07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9.7</w:t>
            </w:r>
          </w:p>
        </w:tc>
      </w:tr>
      <w:tr w:rsidR="008372A5" w:rsidRPr="00855964" w14:paraId="4869071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73C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lastRenderedPageBreak/>
              <w:t>679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893C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ACC5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E915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A2E4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1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EA08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0439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EB43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404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4</w:t>
            </w:r>
          </w:p>
        </w:tc>
      </w:tr>
      <w:tr w:rsidR="008372A5" w:rsidRPr="00855964" w14:paraId="416E299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2790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9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A537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1E0F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043E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A78C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84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7F4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3A72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9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1915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1733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7</w:t>
            </w:r>
          </w:p>
        </w:tc>
      </w:tr>
      <w:tr w:rsidR="008372A5" w:rsidRPr="00855964" w14:paraId="3A12011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EAEE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1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858A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D501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5506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A4A0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5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784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263E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EF0B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5F3A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4</w:t>
            </w:r>
          </w:p>
        </w:tc>
      </w:tr>
      <w:tr w:rsidR="008372A5" w:rsidRPr="00855964" w14:paraId="48D8C0E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00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5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6BE6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45DF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5F56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3F8B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4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A245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197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F2E7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74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5</w:t>
            </w:r>
          </w:p>
        </w:tc>
      </w:tr>
      <w:tr w:rsidR="008372A5" w:rsidRPr="00855964" w14:paraId="6DC862D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DF81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6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3B32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D5B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D1AE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D764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FF0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7F22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2D0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8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6B69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3</w:t>
            </w:r>
          </w:p>
        </w:tc>
      </w:tr>
      <w:tr w:rsidR="008372A5" w:rsidRPr="00855964" w14:paraId="5A736CB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5196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0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CD7A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98A2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55FB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5EB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3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9862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BB4F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985A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9140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8.3</w:t>
            </w:r>
          </w:p>
        </w:tc>
      </w:tr>
      <w:tr w:rsidR="008372A5" w:rsidRPr="00855964" w14:paraId="77400F4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ED6F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2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A835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CD1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5DC5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2589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5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E274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570A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FE12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C91B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7</w:t>
            </w:r>
          </w:p>
        </w:tc>
      </w:tr>
      <w:tr w:rsidR="008372A5" w:rsidRPr="00855964" w14:paraId="425B4FA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7B8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1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6CFD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16CC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64B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8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8613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81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684D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35B1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953A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BC5A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</w:tr>
      <w:tr w:rsidR="008372A5" w:rsidRPr="00855964" w14:paraId="46601E5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C3A7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6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B13C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1EC5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4B0E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8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6BF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7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147E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0681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5DB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A2EB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5</w:t>
            </w:r>
          </w:p>
        </w:tc>
      </w:tr>
      <w:tr w:rsidR="008372A5" w:rsidRPr="00855964" w14:paraId="1F869C5A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9D2D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cv. </w:t>
            </w:r>
            <w:proofErr w:type="spellStart"/>
            <w:r w:rsidRPr="00855964">
              <w:rPr>
                <w:color w:val="000000"/>
                <w:szCs w:val="24"/>
              </w:rPr>
              <w:t>Vencedor</w:t>
            </w:r>
            <w:proofErr w:type="spellEnd"/>
          </w:p>
          <w:p w14:paraId="0C9A620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0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EFA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DE90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177C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9.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BE22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5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F77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56F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F1D0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7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97D3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9</w:t>
            </w:r>
          </w:p>
        </w:tc>
      </w:tr>
      <w:tr w:rsidR="008372A5" w:rsidRPr="00855964" w14:paraId="0D581636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8E09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36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CEE0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44EF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6646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9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7656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2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9853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891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8AB7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7522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</w:tr>
      <w:tr w:rsidR="008372A5" w:rsidRPr="00855964" w14:paraId="085E149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8E04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1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FA76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6F8E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1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8B7E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9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2D80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22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7561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EBBB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8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47C5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361D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</w:tr>
      <w:tr w:rsidR="008372A5" w:rsidRPr="00855964" w14:paraId="0A346415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9566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2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55E7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54D3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06FA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9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9363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3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2755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C406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F997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E5E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9</w:t>
            </w:r>
          </w:p>
        </w:tc>
      </w:tr>
      <w:tr w:rsidR="008372A5" w:rsidRPr="00855964" w14:paraId="4222239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025B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4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2A34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EF2E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310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0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BB53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3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3AB4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E109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F566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1CC2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1</w:t>
            </w:r>
          </w:p>
        </w:tc>
      </w:tr>
      <w:tr w:rsidR="008372A5" w:rsidRPr="00855964" w14:paraId="4191DFF6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A0B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cv. </w:t>
            </w:r>
            <w:proofErr w:type="spellStart"/>
            <w:r w:rsidRPr="00855964">
              <w:rPr>
                <w:color w:val="000000"/>
                <w:szCs w:val="24"/>
              </w:rPr>
              <w:t>Tobiata</w:t>
            </w:r>
            <w:proofErr w:type="spellEnd"/>
          </w:p>
          <w:p w14:paraId="6311259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9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B993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10BB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4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B9C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F6D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6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617C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A20C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942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BBCA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9</w:t>
            </w:r>
          </w:p>
        </w:tc>
      </w:tr>
      <w:tr w:rsidR="008372A5" w:rsidRPr="00855964" w14:paraId="26FFA3D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9B32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B211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0FFC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2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0D39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1924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9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5B2D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BB8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4FF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636C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6</w:t>
            </w:r>
          </w:p>
        </w:tc>
      </w:tr>
      <w:tr w:rsidR="008372A5" w:rsidRPr="00855964" w14:paraId="49C9A586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4B00" w14:textId="77777777" w:rsidR="008372A5" w:rsidRPr="00855964" w:rsidRDefault="008372A5" w:rsidP="00BE724F">
            <w:pPr>
              <w:spacing w:before="0" w:after="0"/>
              <w:jc w:val="center"/>
              <w:rPr>
                <w:i/>
                <w:color w:val="000000"/>
                <w:szCs w:val="24"/>
              </w:rPr>
            </w:pPr>
            <w:r w:rsidRPr="00855964">
              <w:rPr>
                <w:i/>
                <w:color w:val="000000"/>
                <w:szCs w:val="24"/>
              </w:rPr>
              <w:t>U. humidicola</w:t>
            </w:r>
          </w:p>
          <w:p w14:paraId="48D0003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88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40C5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B2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79D1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24ED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9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6DBD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C327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A343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1E20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3</w:t>
            </w:r>
          </w:p>
        </w:tc>
      </w:tr>
      <w:tr w:rsidR="008372A5" w:rsidRPr="00855964" w14:paraId="31B3C29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FE43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4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3DAD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F4C6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3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33DF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D4D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6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4063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035F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31C7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81C5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5</w:t>
            </w:r>
          </w:p>
        </w:tc>
      </w:tr>
      <w:tr w:rsidR="008372A5" w:rsidRPr="00855964" w14:paraId="380C1E4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C1EC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6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5739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28C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7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CA02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9D38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5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50B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694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1AE8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20F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0</w:t>
            </w:r>
          </w:p>
        </w:tc>
      </w:tr>
      <w:tr w:rsidR="008372A5" w:rsidRPr="00855964" w14:paraId="240E5DD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2FD4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0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CA64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3BED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3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C4DA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B4DC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35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3331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BDFD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7C0F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330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9</w:t>
            </w:r>
          </w:p>
        </w:tc>
      </w:tr>
      <w:tr w:rsidR="008372A5" w:rsidRPr="00855964" w14:paraId="7F0513B4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305E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2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55D7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0223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1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E16A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83A8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3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9D42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D0C8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7470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CAE3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2</w:t>
            </w:r>
          </w:p>
        </w:tc>
      </w:tr>
      <w:tr w:rsidR="008372A5" w:rsidRPr="00855964" w14:paraId="6DA30AC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1CD6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6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21A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F181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7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BA00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800A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4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EEF4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A99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0E8C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F77C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5</w:t>
            </w:r>
          </w:p>
        </w:tc>
      </w:tr>
      <w:tr w:rsidR="008372A5" w:rsidRPr="00855964" w14:paraId="51271975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2177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6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B04A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F2F8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1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EF6E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1EF6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8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B12B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92F4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861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CC03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0</w:t>
            </w:r>
          </w:p>
        </w:tc>
      </w:tr>
      <w:tr w:rsidR="008372A5" w:rsidRPr="00855964" w14:paraId="6AD2B75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873A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3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A62F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3F45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0F66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8EC7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4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430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D684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066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016A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8</w:t>
            </w:r>
          </w:p>
        </w:tc>
      </w:tr>
      <w:tr w:rsidR="008372A5" w:rsidRPr="00855964" w14:paraId="03A52B8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0BC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cv. A. </w:t>
            </w:r>
            <w:proofErr w:type="spellStart"/>
            <w:r w:rsidRPr="00855964">
              <w:rPr>
                <w:color w:val="000000"/>
                <w:szCs w:val="24"/>
              </w:rPr>
              <w:t>Sabanera</w:t>
            </w:r>
            <w:proofErr w:type="spellEnd"/>
          </w:p>
          <w:p w14:paraId="52E42A7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9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E18B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6ACC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FEE2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0BC3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6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1669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99C2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944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9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DD65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</w:tr>
      <w:tr w:rsidR="008372A5" w:rsidRPr="00855964" w14:paraId="30C27EFD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415B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3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2CDE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0D8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8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F77D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4D01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0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0C90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D830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8DA8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E98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8</w:t>
            </w:r>
          </w:p>
        </w:tc>
      </w:tr>
      <w:tr w:rsidR="008372A5" w:rsidRPr="00855964" w14:paraId="46C817E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E8A6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5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13B4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B2DA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2BE2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696C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4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2D5E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3D7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3AE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3E43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8</w:t>
            </w:r>
          </w:p>
        </w:tc>
      </w:tr>
      <w:tr w:rsidR="008372A5" w:rsidRPr="00855964" w14:paraId="1F11CF9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A030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4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25AD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4A2C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ABF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336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1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6DA5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3A0A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757C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0163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9</w:t>
            </w:r>
          </w:p>
        </w:tc>
      </w:tr>
      <w:tr w:rsidR="008372A5" w:rsidRPr="00855964" w14:paraId="7F467A31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4CA5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2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1F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15F5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2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428E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1457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0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388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E4A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9F2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1BAC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4</w:t>
            </w:r>
          </w:p>
        </w:tc>
      </w:tr>
      <w:tr w:rsidR="008372A5" w:rsidRPr="00855964" w14:paraId="6DD8C65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AA23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6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DC78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9F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4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C2A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A121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3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490F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A055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B714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6BEF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5</w:t>
            </w:r>
          </w:p>
        </w:tc>
      </w:tr>
      <w:tr w:rsidR="008372A5" w:rsidRPr="00855964" w14:paraId="0F129F54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E1C2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6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AB32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78E5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1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DBCF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7ED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2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5254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3766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0FE1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0A18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8</w:t>
            </w:r>
          </w:p>
        </w:tc>
      </w:tr>
      <w:tr w:rsidR="008372A5" w:rsidRPr="00855964" w14:paraId="10D16BB6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70BC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2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C400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0A80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3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E9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2A62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6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D55B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E8A7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23B8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1F35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6</w:t>
            </w:r>
          </w:p>
        </w:tc>
      </w:tr>
      <w:tr w:rsidR="008372A5" w:rsidRPr="00855964" w14:paraId="49A4C71D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DD87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cv. </w:t>
            </w:r>
            <w:proofErr w:type="spellStart"/>
            <w:r w:rsidRPr="00855964">
              <w:rPr>
                <w:color w:val="000000"/>
                <w:szCs w:val="24"/>
              </w:rPr>
              <w:t>Mombaza</w:t>
            </w:r>
            <w:proofErr w:type="spellEnd"/>
          </w:p>
          <w:p w14:paraId="0D05512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6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700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8962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5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59C0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093E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16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72EC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A801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1504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227F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</w:tr>
      <w:tr w:rsidR="008372A5" w:rsidRPr="00855964" w14:paraId="1D9B17B5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771D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9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6F17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A2A1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D6F5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9B1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3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FB12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CFF0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0E77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DAF4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</w:tr>
      <w:tr w:rsidR="008372A5" w:rsidRPr="00855964" w14:paraId="1179B42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9427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0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77C3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16A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8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6D18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FEF7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8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3A65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225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D8E7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013F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</w:tr>
      <w:tr w:rsidR="008372A5" w:rsidRPr="00855964" w14:paraId="4F5EE170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1ACE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2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1E80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E294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309E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001C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6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0990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BF07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6062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649E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2</w:t>
            </w:r>
          </w:p>
        </w:tc>
      </w:tr>
      <w:tr w:rsidR="008372A5" w:rsidRPr="00855964" w14:paraId="64F1DEF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B658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2855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3501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5A17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FEA6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5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719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EF8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6203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EE05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3</w:t>
            </w:r>
          </w:p>
        </w:tc>
      </w:tr>
      <w:tr w:rsidR="008372A5" w:rsidRPr="00855964" w14:paraId="5F27603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4B1A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lastRenderedPageBreak/>
              <w:t>687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1404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B6BA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E0F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86A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6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5C1F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DF06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D501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5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5D7D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3</w:t>
            </w:r>
          </w:p>
        </w:tc>
      </w:tr>
      <w:tr w:rsidR="008372A5" w:rsidRPr="00855964" w14:paraId="4736464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35F3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4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8D27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FFBD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E7A8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F185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3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6454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DB0E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8798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A908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0</w:t>
            </w:r>
          </w:p>
        </w:tc>
      </w:tr>
      <w:tr w:rsidR="008372A5" w:rsidRPr="00855964" w14:paraId="75E5D6DA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3127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8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7748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E6C6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2AEC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8A53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6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8334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34ED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5064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E4F5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</w:tr>
      <w:tr w:rsidR="008372A5" w:rsidRPr="00855964" w14:paraId="4235FFE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04FE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3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6EBC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FD9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4DF8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0ABB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6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6B9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541A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542F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4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6012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0</w:t>
            </w:r>
          </w:p>
        </w:tc>
      </w:tr>
      <w:tr w:rsidR="008372A5" w:rsidRPr="00855964" w14:paraId="645DB357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7A54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0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D470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A990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D984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8BE6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3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E507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28CA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0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845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7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0DFF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6</w:t>
            </w:r>
          </w:p>
        </w:tc>
      </w:tr>
      <w:tr w:rsidR="008372A5" w:rsidRPr="00855964" w14:paraId="2834C6E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606E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2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437F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2F8F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6AC9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917C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3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1A96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C76C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CB6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6E17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</w:tr>
      <w:tr w:rsidR="008372A5" w:rsidRPr="00855964" w14:paraId="3C8217AA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EA37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4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2047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31D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76A9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1FC4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4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7F13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D47B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3DE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3D9A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</w:tr>
      <w:tr w:rsidR="008372A5" w:rsidRPr="00855964" w14:paraId="617E9BE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2A47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9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CE6B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BC0C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EE13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2D5D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0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38C2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47A3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1D68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0537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</w:tr>
      <w:tr w:rsidR="008372A5" w:rsidRPr="00855964" w14:paraId="63E66174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0A69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3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2EFD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85C9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57B0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E8C4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8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8182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31E8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802A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4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9BA8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7</w:t>
            </w:r>
          </w:p>
        </w:tc>
      </w:tr>
      <w:tr w:rsidR="008372A5" w:rsidRPr="00855964" w14:paraId="47B43C2A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57BC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9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9621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426E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548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8315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3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9D4C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4F85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8F45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3287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4</w:t>
            </w:r>
          </w:p>
        </w:tc>
      </w:tr>
      <w:tr w:rsidR="008372A5" w:rsidRPr="00855964" w14:paraId="50279BA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4F66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9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E34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3ACB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6B77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9EE4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4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8138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12E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7A0F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838C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6</w:t>
            </w:r>
          </w:p>
        </w:tc>
      </w:tr>
      <w:tr w:rsidR="008372A5" w:rsidRPr="00855964" w14:paraId="0EEE9664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A98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0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447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25A4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D709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4356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9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0A7C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03E9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74B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0A60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7</w:t>
            </w:r>
          </w:p>
        </w:tc>
      </w:tr>
      <w:tr w:rsidR="008372A5" w:rsidRPr="00855964" w14:paraId="5F97658F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C3C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4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B10C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09AC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FC73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AAF3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5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1E01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FF62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4124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E509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0</w:t>
            </w:r>
          </w:p>
        </w:tc>
      </w:tr>
      <w:tr w:rsidR="008372A5" w:rsidRPr="00855964" w14:paraId="5E3A16E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0069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4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9174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E215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28CD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27D8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5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5B6C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2908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FF59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CAA3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6</w:t>
            </w:r>
          </w:p>
        </w:tc>
      </w:tr>
      <w:tr w:rsidR="008372A5" w:rsidRPr="00855964" w14:paraId="049A674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E8F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8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DBF2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AAD4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7727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EECA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5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905E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43CD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00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B229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9</w:t>
            </w:r>
          </w:p>
        </w:tc>
      </w:tr>
      <w:tr w:rsidR="008372A5" w:rsidRPr="00855964" w14:paraId="281E07CF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9BF2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6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70E4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B0B0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34B4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C026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9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48C1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068A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C0E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D247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</w:tr>
      <w:tr w:rsidR="008372A5" w:rsidRPr="00855964" w14:paraId="78E28C0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6A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1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0B22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EE9B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9EF9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A792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2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7D26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044B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7EA6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862C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1</w:t>
            </w:r>
          </w:p>
        </w:tc>
      </w:tr>
      <w:tr w:rsidR="008372A5" w:rsidRPr="00855964" w14:paraId="7F4450F5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33F5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6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2A3A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C57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E939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2026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0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2A90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BE85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D17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4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A679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5</w:t>
            </w:r>
          </w:p>
        </w:tc>
      </w:tr>
      <w:tr w:rsidR="008372A5" w:rsidRPr="00855964" w14:paraId="722B4E4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2D00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6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43EB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7C58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1C95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5439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7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F4B9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438E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897D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4FDD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3</w:t>
            </w:r>
          </w:p>
        </w:tc>
      </w:tr>
      <w:tr w:rsidR="008372A5" w:rsidRPr="00855964" w14:paraId="0BCEC7F1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657C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600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2357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9538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6F96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9B7B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9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980C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F47C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2BC6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2539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</w:tr>
      <w:tr w:rsidR="008372A5" w:rsidRPr="00855964" w14:paraId="47295A4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1FA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3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F04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9941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497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3632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3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E971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65C3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C792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1B35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1.2</w:t>
            </w:r>
          </w:p>
        </w:tc>
      </w:tr>
      <w:tr w:rsidR="008372A5" w:rsidRPr="00855964" w14:paraId="776A486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61E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2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F4C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319B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DF1D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2E08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7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D645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B67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726E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B5C2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</w:tr>
      <w:tr w:rsidR="008372A5" w:rsidRPr="00855964" w14:paraId="21ADAB7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7D51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2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7503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E0F6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9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2853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D726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2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B016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1D5C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271A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F0F6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3</w:t>
            </w:r>
          </w:p>
        </w:tc>
      </w:tr>
      <w:tr w:rsidR="008372A5" w:rsidRPr="00855964" w14:paraId="6E802FB7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6F8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4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90AC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FC69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3701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F1FC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2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218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B9B4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0503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38B3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</w:tr>
      <w:tr w:rsidR="008372A5" w:rsidRPr="00855964" w14:paraId="5C1F606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379E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6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8D85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0E66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526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C8E4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9.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C10B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B0AA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4D3B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0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B7AB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6</w:t>
            </w:r>
          </w:p>
        </w:tc>
      </w:tr>
      <w:tr w:rsidR="008372A5" w:rsidRPr="00855964" w14:paraId="763D3BE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2F3F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2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51CD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F8DF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50E6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538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7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D950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B118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B1AD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08A0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3</w:t>
            </w:r>
          </w:p>
        </w:tc>
      </w:tr>
      <w:tr w:rsidR="008372A5" w:rsidRPr="00855964" w14:paraId="568D088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F56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5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9EB0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AFF6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5F12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17AC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7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0DA4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2741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B72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E361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5</w:t>
            </w:r>
          </w:p>
        </w:tc>
      </w:tr>
      <w:tr w:rsidR="008372A5" w:rsidRPr="00855964" w14:paraId="77631D2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C575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0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0797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3BE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8BF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1B4F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1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9062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EFC5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4339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CA78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5</w:t>
            </w:r>
          </w:p>
        </w:tc>
      </w:tr>
      <w:tr w:rsidR="008372A5" w:rsidRPr="00855964" w14:paraId="757FFA9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1ABA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1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3A4F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BD25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1728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388D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7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5C4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309C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AF12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1770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8</w:t>
            </w:r>
          </w:p>
        </w:tc>
      </w:tr>
      <w:tr w:rsidR="008372A5" w:rsidRPr="00855964" w14:paraId="7ACC0511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C984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8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9F5D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824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DAF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D50A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D155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803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DB9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3407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5</w:t>
            </w:r>
          </w:p>
        </w:tc>
      </w:tr>
      <w:tr w:rsidR="008372A5" w:rsidRPr="00855964" w14:paraId="405DA1C0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B4B1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1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CC38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66DA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7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9AEC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3117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2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2B24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EB57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4AE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F481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3</w:t>
            </w:r>
          </w:p>
        </w:tc>
      </w:tr>
      <w:tr w:rsidR="008372A5" w:rsidRPr="00855964" w14:paraId="353D9C9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254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5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A0F8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275B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C1A2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3DDB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0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DEB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84F0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BA17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D623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5</w:t>
            </w:r>
          </w:p>
        </w:tc>
      </w:tr>
      <w:tr w:rsidR="008372A5" w:rsidRPr="00855964" w14:paraId="1FA82B3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E1B9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5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425B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71B5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FE3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FD5E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2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D9A0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B686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0C0B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DCDA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2</w:t>
            </w:r>
          </w:p>
        </w:tc>
      </w:tr>
      <w:tr w:rsidR="008372A5" w:rsidRPr="00855964" w14:paraId="2E2FFFAB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F581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7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251A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3467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3120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803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8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BDC2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9AF0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070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6FBA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0</w:t>
            </w:r>
          </w:p>
        </w:tc>
      </w:tr>
      <w:tr w:rsidR="008372A5" w:rsidRPr="00855964" w14:paraId="43E98B7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0151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 xml:space="preserve">cv. </w:t>
            </w:r>
            <w:proofErr w:type="spellStart"/>
            <w:r w:rsidRPr="00855964">
              <w:rPr>
                <w:color w:val="000000"/>
                <w:szCs w:val="24"/>
              </w:rPr>
              <w:t>Massai</w:t>
            </w:r>
            <w:proofErr w:type="spellEnd"/>
          </w:p>
          <w:p w14:paraId="20E6089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2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5798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2E1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D101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EF80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4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D1A4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6D0F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A86A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C1A4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8</w:t>
            </w:r>
          </w:p>
        </w:tc>
      </w:tr>
      <w:tr w:rsidR="008372A5" w:rsidRPr="00855964" w14:paraId="3BB59421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8DE8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3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DA9A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1F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2DF5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ECD4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5A08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CAB4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347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4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877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8</w:t>
            </w:r>
          </w:p>
        </w:tc>
      </w:tr>
      <w:tr w:rsidR="008372A5" w:rsidRPr="00855964" w14:paraId="3CAAC91E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0782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3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E328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648E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5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6AAB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10E0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5.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49FB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0735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5C97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EB38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6</w:t>
            </w:r>
          </w:p>
        </w:tc>
      </w:tr>
      <w:tr w:rsidR="008372A5" w:rsidRPr="00855964" w14:paraId="14222D8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253C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1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49E8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2ABE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8ED3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066D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9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5169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1C2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8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09D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6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86D3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7</w:t>
            </w:r>
          </w:p>
        </w:tc>
      </w:tr>
      <w:tr w:rsidR="008372A5" w:rsidRPr="00855964" w14:paraId="31A4518A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A1C8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4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5BB5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FDC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2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198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C653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5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42E5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2E2E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67D5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38E3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5</w:t>
            </w:r>
          </w:p>
        </w:tc>
      </w:tr>
      <w:tr w:rsidR="008372A5" w:rsidRPr="00855964" w14:paraId="054F3ACC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8E8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5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7DBD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A3BB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7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2EA6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26F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7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FB33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C2AC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617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1.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5F2C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6</w:t>
            </w:r>
          </w:p>
        </w:tc>
      </w:tr>
      <w:tr w:rsidR="008372A5" w:rsidRPr="00855964" w14:paraId="651D098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65A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5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C4ED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9D31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1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407A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6538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4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F555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A72C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30E2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27C0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3</w:t>
            </w:r>
          </w:p>
        </w:tc>
      </w:tr>
      <w:tr w:rsidR="008372A5" w:rsidRPr="00855964" w14:paraId="13D4EA17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3A3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1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D060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D562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F93C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5F3B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08.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AD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456E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61AF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4F0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2</w:t>
            </w:r>
          </w:p>
        </w:tc>
      </w:tr>
      <w:tr w:rsidR="008372A5" w:rsidRPr="00855964" w14:paraId="441184E6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52C7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4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8200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1B9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FD7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AF7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26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C756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0859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30E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1310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2</w:t>
            </w:r>
          </w:p>
        </w:tc>
      </w:tr>
      <w:tr w:rsidR="008372A5" w:rsidRPr="00855964" w14:paraId="64A63D42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4325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6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CE63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889F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8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0EB1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6E96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9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5FD4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2435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7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E437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2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DE992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4.5</w:t>
            </w:r>
          </w:p>
        </w:tc>
      </w:tr>
      <w:tr w:rsidR="008372A5" w:rsidRPr="00855964" w14:paraId="17D37028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90828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605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AD80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F255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0.9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6FE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358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02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B6DD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2676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5325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8B9F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0</w:t>
            </w:r>
          </w:p>
        </w:tc>
      </w:tr>
      <w:tr w:rsidR="008372A5" w:rsidRPr="00855964" w14:paraId="11522949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27B2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lastRenderedPageBreak/>
              <w:t>698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C8CF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7F5B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3.6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9F9C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7.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FCC5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10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DF96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5.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66E5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5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3CBD0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4.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E939F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0</w:t>
            </w:r>
          </w:p>
        </w:tc>
      </w:tr>
      <w:tr w:rsidR="008372A5" w:rsidRPr="00855964" w14:paraId="524B8053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69164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694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461D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9B3D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5.4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5374B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8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6F935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08.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35299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4AA73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2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C2C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4.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C7E0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9</w:t>
            </w:r>
          </w:p>
        </w:tc>
      </w:tr>
      <w:tr w:rsidR="008372A5" w:rsidRPr="00855964" w14:paraId="5DD22407" w14:textId="77777777" w:rsidTr="00BE724F">
        <w:trPr>
          <w:trHeight w:val="260"/>
          <w:jc w:val="center"/>
        </w:trPr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6C951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98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6081D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1F24A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20.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8CBBC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8.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CD6BE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142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7232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4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C2066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6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E0B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33.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0A977" w14:textId="77777777" w:rsidR="008372A5" w:rsidRPr="00855964" w:rsidRDefault="008372A5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855964">
              <w:rPr>
                <w:color w:val="000000"/>
                <w:szCs w:val="24"/>
              </w:rPr>
              <w:t>63.7</w:t>
            </w:r>
          </w:p>
        </w:tc>
      </w:tr>
    </w:tbl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9254B5" w14:textId="77777777" w:rsidR="00B4155E" w:rsidRDefault="00B4155E" w:rsidP="00117666">
      <w:pPr>
        <w:spacing w:after="0"/>
      </w:pPr>
      <w:r>
        <w:separator/>
      </w:r>
    </w:p>
  </w:endnote>
  <w:endnote w:type="continuationSeparator" w:id="0">
    <w:p w14:paraId="6198411D" w14:textId="77777777" w:rsidR="00B4155E" w:rsidRDefault="00B4155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04013059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F7E7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04013059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F7E76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2A591D2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F7E7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2A591D2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F7E76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2C0382" w14:textId="77777777" w:rsidR="00B4155E" w:rsidRDefault="00B4155E" w:rsidP="00117666">
      <w:pPr>
        <w:spacing w:after="0"/>
      </w:pPr>
      <w:r>
        <w:separator/>
      </w:r>
    </w:p>
  </w:footnote>
  <w:footnote w:type="continuationSeparator" w:id="0">
    <w:p w14:paraId="27C63993" w14:textId="77777777" w:rsidR="00B4155E" w:rsidRDefault="00B4155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60D48"/>
    <w:multiLevelType w:val="multilevel"/>
    <w:tmpl w:val="3A2875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C7A193A"/>
    <w:multiLevelType w:val="multilevel"/>
    <w:tmpl w:val="1B365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9C448F"/>
    <w:multiLevelType w:val="multilevel"/>
    <w:tmpl w:val="3A2875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E9C655E"/>
    <w:multiLevelType w:val="hybridMultilevel"/>
    <w:tmpl w:val="74FC6828"/>
    <w:lvl w:ilvl="0" w:tplc="43F45C5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2A7CAC"/>
    <w:multiLevelType w:val="multilevel"/>
    <w:tmpl w:val="2D740DBE"/>
    <w:numStyleLink w:val="Headings"/>
  </w:abstractNum>
  <w:abstractNum w:abstractNumId="10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AD5A52"/>
    <w:multiLevelType w:val="multilevel"/>
    <w:tmpl w:val="7940EE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6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2" w15:restartNumberingAfterBreak="0">
    <w:nsid w:val="7DBC6F29"/>
    <w:multiLevelType w:val="multilevel"/>
    <w:tmpl w:val="2D740DBE"/>
    <w:numStyleLink w:val="Headings"/>
  </w:abstractNum>
  <w:abstractNum w:abstractNumId="23" w15:restartNumberingAfterBreak="0">
    <w:nsid w:val="7F7E53F6"/>
    <w:multiLevelType w:val="multilevel"/>
    <w:tmpl w:val="9850D3F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1"/>
  </w:num>
  <w:num w:numId="4">
    <w:abstractNumId w:val="2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1"/>
  </w:num>
  <w:num w:numId="8">
    <w:abstractNumId w:val="21"/>
  </w:num>
  <w:num w:numId="9">
    <w:abstractNumId w:val="21"/>
  </w:num>
  <w:num w:numId="10">
    <w:abstractNumId w:val="21"/>
  </w:num>
  <w:num w:numId="11">
    <w:abstractNumId w:val="21"/>
  </w:num>
  <w:num w:numId="12">
    <w:abstractNumId w:val="21"/>
  </w:num>
  <w:num w:numId="13">
    <w:abstractNumId w:val="6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15"/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3"/>
  </w:num>
  <w:num w:numId="25">
    <w:abstractNumId w:val="14"/>
  </w:num>
  <w:num w:numId="26">
    <w:abstractNumId w:val="12"/>
  </w:num>
  <w:num w:numId="27">
    <w:abstractNumId w:val="10"/>
  </w:num>
  <w:num w:numId="28">
    <w:abstractNumId w:val="13"/>
  </w:num>
  <w:num w:numId="29">
    <w:abstractNumId w:val="11"/>
  </w:num>
  <w:num w:numId="30">
    <w:abstractNumId w:val="4"/>
  </w:num>
  <w:num w:numId="31">
    <w:abstractNumId w:val="24"/>
  </w:num>
  <w:num w:numId="32">
    <w:abstractNumId w:val="17"/>
  </w:num>
  <w:num w:numId="33">
    <w:abstractNumId w:val="16"/>
  </w:num>
  <w:num w:numId="34">
    <w:abstractNumId w:val="19"/>
  </w:num>
  <w:num w:numId="35">
    <w:abstractNumId w:val="5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</w:num>
  <w:num w:numId="38">
    <w:abstractNumId w:val="22"/>
  </w:num>
  <w:num w:numId="39">
    <w:abstractNumId w:val="5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40">
    <w:abstractNumId w:val="7"/>
  </w:num>
  <w:num w:numId="41">
    <w:abstractNumId w:val="8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cwMzUwMjIxNjFV0lEKTi0uzszPAykwqgUAxRxGj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57ACE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3F7E76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2A5"/>
    <w:rsid w:val="0083759F"/>
    <w:rsid w:val="00855964"/>
    <w:rsid w:val="00885156"/>
    <w:rsid w:val="009151AA"/>
    <w:rsid w:val="0093429D"/>
    <w:rsid w:val="00943573"/>
    <w:rsid w:val="00964134"/>
    <w:rsid w:val="00970F7D"/>
    <w:rsid w:val="00994A3D"/>
    <w:rsid w:val="009A34B2"/>
    <w:rsid w:val="009C2B12"/>
    <w:rsid w:val="009C739C"/>
    <w:rsid w:val="00A174D9"/>
    <w:rsid w:val="00AA4D24"/>
    <w:rsid w:val="00AB6715"/>
    <w:rsid w:val="00B1671E"/>
    <w:rsid w:val="00B25EB8"/>
    <w:rsid w:val="00B37F4D"/>
    <w:rsid w:val="00B4155E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72A5"/>
    <w:pPr>
      <w:keepNext/>
      <w:keepLines/>
      <w:spacing w:before="200" w:after="40"/>
      <w:outlineLvl w:val="5"/>
    </w:pPr>
    <w:rPr>
      <w:rFonts w:eastAsia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72A5"/>
    <w:rPr>
      <w:rFonts w:ascii="Times New Roman" w:eastAsia="Times New Roman" w:hAnsi="Times New Roman" w:cs="Times New Roman"/>
      <w:b/>
      <w:sz w:val="20"/>
      <w:szCs w:val="20"/>
    </w:rPr>
  </w:style>
  <w:style w:type="paragraph" w:styleId="Revision">
    <w:name w:val="Revision"/>
    <w:hidden/>
    <w:uiPriority w:val="99"/>
    <w:semiHidden/>
    <w:rsid w:val="008372A5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372A5"/>
    <w:pPr>
      <w:autoSpaceDE w:val="0"/>
      <w:autoSpaceDN w:val="0"/>
      <w:adjustRightInd w:val="0"/>
      <w:spacing w:before="120"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zh-TW"/>
    </w:rPr>
  </w:style>
  <w:style w:type="table" w:styleId="PlainTable2">
    <w:name w:val="Plain Table 2"/>
    <w:basedOn w:val="TableNormal"/>
    <w:uiPriority w:val="42"/>
    <w:rsid w:val="008372A5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ubtleReference">
    <w:name w:val="Subtle Reference"/>
    <w:basedOn w:val="DefaultParagraphFont"/>
    <w:uiPriority w:val="31"/>
    <w:qFormat/>
    <w:rsid w:val="008372A5"/>
    <w:rPr>
      <w:smallCaps/>
      <w:color w:val="5A5A5A" w:themeColor="text1" w:themeTint="A5"/>
    </w:rPr>
  </w:style>
  <w:style w:type="paragraph" w:customStyle="1" w:styleId="msonormal0">
    <w:name w:val="msonormal"/>
    <w:basedOn w:val="Normal"/>
    <w:rsid w:val="008372A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customStyle="1" w:styleId="xl65">
    <w:name w:val="xl65"/>
    <w:basedOn w:val="Normal"/>
    <w:rsid w:val="008372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 w:val="20"/>
      <w:szCs w:val="20"/>
    </w:rPr>
  </w:style>
  <w:style w:type="paragraph" w:customStyle="1" w:styleId="xl66">
    <w:name w:val="xl66"/>
    <w:basedOn w:val="Normal"/>
    <w:rsid w:val="008372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 w:val="20"/>
      <w:szCs w:val="20"/>
    </w:rPr>
  </w:style>
  <w:style w:type="paragraph" w:customStyle="1" w:styleId="xl67">
    <w:name w:val="xl67"/>
    <w:basedOn w:val="Normal"/>
    <w:rsid w:val="008372A5"/>
    <w:pPr>
      <w:spacing w:before="100" w:beforeAutospacing="1" w:after="100" w:afterAutospacing="1"/>
    </w:pPr>
    <w:rPr>
      <w:rFonts w:eastAsia="Times New Roman" w:cs="Times New Roman"/>
      <w:sz w:val="20"/>
      <w:szCs w:val="20"/>
    </w:rPr>
  </w:style>
  <w:style w:type="paragraph" w:customStyle="1" w:styleId="xl68">
    <w:name w:val="xl68"/>
    <w:basedOn w:val="Normal"/>
    <w:rsid w:val="008372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 w:val="20"/>
      <w:szCs w:val="20"/>
    </w:rPr>
  </w:style>
  <w:style w:type="paragraph" w:customStyle="1" w:styleId="font5">
    <w:name w:val="font5"/>
    <w:basedOn w:val="Normal"/>
    <w:rsid w:val="008372A5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A29CC00-012D-4A47-A45D-EE3F1671A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</TotalTime>
  <Pages>4</Pages>
  <Words>830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Villegas, Daniel Mauricio  (Alliance Bioversity-CIAT)</cp:lastModifiedBy>
  <cp:revision>4</cp:revision>
  <cp:lastPrinted>2013-10-03T12:51:00Z</cp:lastPrinted>
  <dcterms:created xsi:type="dcterms:W3CDTF">2020-04-07T18:31:00Z</dcterms:created>
  <dcterms:modified xsi:type="dcterms:W3CDTF">2020-06-02T21:49:00Z</dcterms:modified>
</cp:coreProperties>
</file>